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5f6a6cc29a22f1b8bc07f1ffe2cc757c0b8063"/>
    <w:p>
      <w:pPr>
        <w:pStyle w:val="Heading3"/>
      </w:pPr>
      <w:r>
        <w:t xml:space="preserve">ОПОВЕЩЕНИЕ о начале общественных обсуждений по корректировке проекта межевания части квартала Хорошевского района, ограниченного улицей Поликарпова, 3-м транспортным кольцом, 1-м Хорошевским проездом (САО)</w:t>
      </w:r>
    </w:p>
    <w:p>
      <w:pPr>
        <w:pStyle w:val="FirstParagraph"/>
      </w:pPr>
      <w:r>
        <w:t xml:space="preserve">02.04.2021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корректировке проекта межевания части квартала Хорошевского района, ограниченного улицей Поликарпова, 3-м транспортным кольцом, 1-м Хорошевским проездом (САО)</w:t>
      </w:r>
      <w:r>
        <w:t xml:space="preserve"> </w:t>
      </w:r>
      <w:r>
        <w:t xml:space="preserve">Общественные обсуждения по корректировке проекта межевания части квартала Хорошевского района, ограниченного улицей Поликарпова, 3-м транспортным кольцом, 1-м Хорошевским проездом (САО)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Хорошёвский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презентационные планшеты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14.04.2021 на официальном сайте и проводится с 08:00 14.04.2021 по 23:59 27.04.2021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electronic-public-discuss/detail/98356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98356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98356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18:20:27Z</dcterms:created>
  <dcterms:modified xsi:type="dcterms:W3CDTF">2025-05-02T1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